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7ECDED" w14:textId="77777777" w:rsidR="004D02F2" w:rsidRDefault="004D02F2" w:rsidP="004D02F2">
      <w:r>
        <w:rPr>
          <w:noProof/>
        </w:rPr>
        <w:drawing>
          <wp:inline distT="0" distB="0" distL="0" distR="0" wp14:anchorId="612CC5A2" wp14:editId="3540AC37">
            <wp:extent cx="1957985" cy="624840"/>
            <wp:effectExtent l="0" t="0" r="4445" b="3810"/>
            <wp:docPr id="3" name="Picture 3" descr="Marketing and Communications in MSU's Broad College of Busin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Marketing and Communications in MSU's Broad College of Business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750" cy="637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1CB88" w14:textId="6E83015B" w:rsidR="004D02F2" w:rsidRPr="004D02F2" w:rsidRDefault="004D02F2" w:rsidP="004D02F2">
      <w:pPr>
        <w:jc w:val="center"/>
        <w:rPr>
          <w:rFonts w:ascii="Book Antiqua" w:hAnsi="Book Antiqua"/>
          <w:b/>
          <w:bCs/>
          <w:sz w:val="32"/>
          <w:szCs w:val="32"/>
        </w:rPr>
      </w:pPr>
      <w:r w:rsidRPr="004D02F2">
        <w:rPr>
          <w:rFonts w:ascii="Book Antiqua" w:hAnsi="Book Antiqua"/>
          <w:b/>
          <w:bCs/>
          <w:sz w:val="32"/>
          <w:szCs w:val="32"/>
        </w:rPr>
        <w:t>Digital Track Declaration Form</w:t>
      </w:r>
    </w:p>
    <w:p w14:paraId="32D7E85C" w14:textId="1FF9E545" w:rsidR="004D02F2" w:rsidRPr="002A35F2" w:rsidRDefault="004D02F2" w:rsidP="004D02F2">
      <w:pPr>
        <w:jc w:val="center"/>
        <w:rPr>
          <w:rFonts w:ascii="Book Antiqua" w:hAnsi="Book Antiqua"/>
        </w:rPr>
      </w:pPr>
    </w:p>
    <w:p w14:paraId="6D657072" w14:textId="493FBD12" w:rsidR="004D02F2" w:rsidRPr="002A35F2" w:rsidRDefault="004D02F2" w:rsidP="004D02F2">
      <w:pPr>
        <w:rPr>
          <w:rFonts w:ascii="Book Antiqua" w:hAnsi="Book Antiqua"/>
        </w:rPr>
      </w:pPr>
      <w:r w:rsidRPr="002A35F2">
        <w:rPr>
          <w:rFonts w:ascii="Book Antiqua" w:hAnsi="Book Antiqua"/>
        </w:rPr>
        <w:t>Name:</w:t>
      </w:r>
      <w:r w:rsidRPr="002A35F2">
        <w:rPr>
          <w:rFonts w:ascii="Book Antiqua" w:hAnsi="Book Antiqua"/>
        </w:rPr>
        <w:tab/>
        <w:t xml:space="preserve"> </w:t>
      </w:r>
      <w:r w:rsidR="002A35F2">
        <w:rPr>
          <w:rFonts w:ascii="Book Antiqua" w:hAnsi="Book Antiqua"/>
        </w:rPr>
        <w:tab/>
      </w:r>
      <w:r w:rsidRPr="002A35F2">
        <w:rPr>
          <w:rFonts w:ascii="Book Antiqua" w:hAnsi="Book Antiqua"/>
        </w:rPr>
        <w:t>____________________________</w:t>
      </w:r>
    </w:p>
    <w:p w14:paraId="606B7564" w14:textId="77FDB75C" w:rsidR="004D02F2" w:rsidRPr="002A35F2" w:rsidRDefault="004D02F2" w:rsidP="004D02F2">
      <w:pPr>
        <w:rPr>
          <w:rFonts w:ascii="Book Antiqua" w:hAnsi="Book Antiqua"/>
        </w:rPr>
      </w:pPr>
      <w:r w:rsidRPr="002A35F2">
        <w:rPr>
          <w:rFonts w:ascii="Book Antiqua" w:hAnsi="Book Antiqua"/>
        </w:rPr>
        <w:t>APID#:</w:t>
      </w:r>
      <w:r w:rsidRPr="002A35F2">
        <w:rPr>
          <w:rFonts w:ascii="Book Antiqua" w:hAnsi="Book Antiqua"/>
        </w:rPr>
        <w:tab/>
      </w:r>
      <w:r w:rsidRPr="002A35F2">
        <w:rPr>
          <w:rFonts w:ascii="Book Antiqua" w:hAnsi="Book Antiqua"/>
        </w:rPr>
        <w:t>____________________________</w:t>
      </w:r>
    </w:p>
    <w:p w14:paraId="5B7046DF" w14:textId="1AF138C0" w:rsidR="004D02F2" w:rsidRPr="002A35F2" w:rsidRDefault="004D02F2" w:rsidP="004D02F2">
      <w:pPr>
        <w:rPr>
          <w:rFonts w:ascii="Book Antiqua" w:hAnsi="Book Antiqua"/>
        </w:rPr>
      </w:pPr>
      <w:r w:rsidRPr="002A35F2">
        <w:rPr>
          <w:rFonts w:ascii="Book Antiqua" w:hAnsi="Book Antiqua"/>
        </w:rPr>
        <w:t>Classes taken:</w:t>
      </w:r>
    </w:p>
    <w:tbl>
      <w:tblPr>
        <w:tblW w:w="8185" w:type="dxa"/>
        <w:tblLook w:val="04A0" w:firstRow="1" w:lastRow="0" w:firstColumn="1" w:lastColumn="0" w:noHBand="0" w:noVBand="1"/>
      </w:tblPr>
      <w:tblGrid>
        <w:gridCol w:w="2245"/>
        <w:gridCol w:w="1170"/>
        <w:gridCol w:w="1260"/>
        <w:gridCol w:w="1890"/>
        <w:gridCol w:w="1620"/>
      </w:tblGrid>
      <w:tr w:rsidR="002A35F2" w:rsidRPr="004D02F2" w14:paraId="4BAF888C" w14:textId="77777777" w:rsidTr="002A35F2">
        <w:trPr>
          <w:trHeight w:val="30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4A4BF172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Class taken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5E7A6DCA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Section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19D2D43F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Semester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48254403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Professor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58AEF9BC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Grade</w:t>
            </w:r>
          </w:p>
        </w:tc>
      </w:tr>
      <w:tr w:rsidR="004D02F2" w:rsidRPr="004D02F2" w14:paraId="7EFA4433" w14:textId="77777777" w:rsidTr="002A35F2">
        <w:trPr>
          <w:trHeight w:val="300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6483D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E1CC8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30F94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98265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C5089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 </w:t>
            </w:r>
          </w:p>
        </w:tc>
      </w:tr>
      <w:tr w:rsidR="004D02F2" w:rsidRPr="004D02F2" w14:paraId="064591B5" w14:textId="77777777" w:rsidTr="002A35F2">
        <w:trPr>
          <w:trHeight w:val="288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74DB7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D4E28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C24DB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EB49B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39059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 </w:t>
            </w:r>
          </w:p>
        </w:tc>
      </w:tr>
      <w:tr w:rsidR="004D02F2" w:rsidRPr="004D02F2" w14:paraId="6896D08E" w14:textId="77777777" w:rsidTr="002A35F2">
        <w:trPr>
          <w:trHeight w:val="288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38B65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775D6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06BE7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882F8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515EC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 </w:t>
            </w:r>
          </w:p>
        </w:tc>
      </w:tr>
      <w:tr w:rsidR="004D02F2" w:rsidRPr="004D02F2" w14:paraId="7C88DC41" w14:textId="77777777" w:rsidTr="002A35F2">
        <w:trPr>
          <w:trHeight w:val="300"/>
        </w:trPr>
        <w:tc>
          <w:tcPr>
            <w:tcW w:w="2245" w:type="dxa"/>
            <w:tcBorders>
              <w:top w:val="nil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BCD4B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FC429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533EE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625E7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8CCE3" w14:textId="77777777" w:rsidR="004D02F2" w:rsidRPr="004D02F2" w:rsidRDefault="004D02F2" w:rsidP="004D02F2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4D02F2">
              <w:rPr>
                <w:rFonts w:ascii="Book Antiqua" w:eastAsia="Times New Roman" w:hAnsi="Book Antiqua" w:cs="Calibri"/>
                <w:color w:val="000000"/>
              </w:rPr>
              <w:t> </w:t>
            </w:r>
          </w:p>
        </w:tc>
      </w:tr>
    </w:tbl>
    <w:p w14:paraId="4CCDA796" w14:textId="78FEB2E4" w:rsidR="004D02F2" w:rsidRPr="002A35F2" w:rsidRDefault="004D02F2" w:rsidP="004D02F2">
      <w:pPr>
        <w:rPr>
          <w:rFonts w:ascii="Book Antiqua" w:hAnsi="Book Antiqua"/>
        </w:rPr>
      </w:pPr>
    </w:p>
    <w:p w14:paraId="23A21AFE" w14:textId="77777777" w:rsidR="002A35F2" w:rsidRPr="002A35F2" w:rsidRDefault="002A35F2" w:rsidP="002A35F2">
      <w:pPr>
        <w:rPr>
          <w:rFonts w:ascii="Book Antiqua" w:hAnsi="Book Antiqua"/>
        </w:rPr>
      </w:pPr>
      <w:r w:rsidRPr="002A35F2">
        <w:rPr>
          <w:rFonts w:ascii="Book Antiqua" w:hAnsi="Book Antiqua"/>
        </w:rPr>
        <w:t>Home or forwarding address:</w:t>
      </w:r>
    </w:p>
    <w:p w14:paraId="5E21CCF0" w14:textId="1CF248A2" w:rsidR="002A35F2" w:rsidRPr="002A35F2" w:rsidRDefault="002A35F2" w:rsidP="004D02F2">
      <w:pPr>
        <w:rPr>
          <w:rFonts w:ascii="Book Antiqua" w:hAnsi="Book Antiqua"/>
        </w:rPr>
      </w:pPr>
    </w:p>
    <w:p w14:paraId="15D937D6" w14:textId="77777777" w:rsidR="002A35F2" w:rsidRPr="002A35F2" w:rsidRDefault="002A35F2" w:rsidP="004D02F2">
      <w:pPr>
        <w:rPr>
          <w:rFonts w:ascii="Book Antiqua" w:hAnsi="Book Antiqua"/>
        </w:rPr>
      </w:pPr>
    </w:p>
    <w:p w14:paraId="4BF1EBD5" w14:textId="77777777" w:rsidR="002A35F2" w:rsidRPr="002A35F2" w:rsidRDefault="002A35F2" w:rsidP="004D02F2">
      <w:pPr>
        <w:rPr>
          <w:rFonts w:ascii="Book Antiqua" w:hAnsi="Book Antiqua"/>
        </w:rPr>
      </w:pPr>
    </w:p>
    <w:p w14:paraId="50DD455B" w14:textId="2D453B73" w:rsidR="004D02F2" w:rsidRPr="002A35F2" w:rsidRDefault="004D02F2" w:rsidP="004D02F2">
      <w:pPr>
        <w:rPr>
          <w:rFonts w:ascii="Book Antiqua" w:hAnsi="Book Antiqua"/>
        </w:rPr>
      </w:pPr>
      <w:r w:rsidRPr="002A35F2">
        <w:rPr>
          <w:rFonts w:ascii="Book Antiqua" w:hAnsi="Book Antiqua"/>
        </w:rPr>
        <w:t>Please submit the form by April 15</w:t>
      </w:r>
      <w:r w:rsidRPr="002A35F2">
        <w:rPr>
          <w:rFonts w:ascii="Book Antiqua" w:hAnsi="Book Antiqua"/>
          <w:vertAlign w:val="superscript"/>
        </w:rPr>
        <w:t>th</w:t>
      </w:r>
      <w:r w:rsidRPr="002A35F2">
        <w:rPr>
          <w:rFonts w:ascii="Book Antiqua" w:hAnsi="Book Antiqua"/>
        </w:rPr>
        <w:t xml:space="preserve"> (Spring graduation) or December 1</w:t>
      </w:r>
      <w:r w:rsidRPr="002A35F2">
        <w:rPr>
          <w:rFonts w:ascii="Book Antiqua" w:hAnsi="Book Antiqua"/>
          <w:vertAlign w:val="superscript"/>
        </w:rPr>
        <w:t>st</w:t>
      </w:r>
      <w:r w:rsidRPr="002A35F2">
        <w:rPr>
          <w:rFonts w:ascii="Book Antiqua" w:hAnsi="Book Antiqua"/>
        </w:rPr>
        <w:t xml:space="preserve"> (Fall Graduation)</w:t>
      </w:r>
      <w:r w:rsidR="002A35F2" w:rsidRPr="002A35F2">
        <w:rPr>
          <w:rFonts w:ascii="Book Antiqua" w:hAnsi="Book Antiqua"/>
        </w:rPr>
        <w:t xml:space="preserve"> to Ms</w:t>
      </w:r>
      <w:r w:rsidR="002A35F2">
        <w:rPr>
          <w:rFonts w:ascii="Book Antiqua" w:hAnsi="Book Antiqua"/>
        </w:rPr>
        <w:t>.</w:t>
      </w:r>
      <w:r w:rsidR="002A35F2" w:rsidRPr="002A35F2">
        <w:rPr>
          <w:rFonts w:ascii="Book Antiqua" w:hAnsi="Book Antiqua"/>
        </w:rPr>
        <w:t xml:space="preserve"> Emily Rodriguez, </w:t>
      </w:r>
      <w:hyperlink r:id="rId5" w:history="1">
        <w:r w:rsidR="002A35F2" w:rsidRPr="002A35F2">
          <w:rPr>
            <w:rStyle w:val="Hyperlink"/>
            <w:rFonts w:ascii="Book Antiqua" w:hAnsi="Book Antiqua"/>
          </w:rPr>
          <w:t>rodrigue@broad.msu.edu</w:t>
        </w:r>
      </w:hyperlink>
      <w:r w:rsidRPr="002A35F2">
        <w:rPr>
          <w:rFonts w:ascii="Book Antiqua" w:hAnsi="Book Antiqua"/>
        </w:rPr>
        <w:t>.</w:t>
      </w:r>
    </w:p>
    <w:p w14:paraId="61BC70C1" w14:textId="56A96F68" w:rsidR="004D02F2" w:rsidRPr="002A35F2" w:rsidRDefault="004D02F2">
      <w:pPr>
        <w:rPr>
          <w:rFonts w:ascii="Book Antiqua" w:hAnsi="Book Antiqua"/>
        </w:rPr>
      </w:pPr>
    </w:p>
    <w:p w14:paraId="0FBF3516" w14:textId="77777777" w:rsidR="004D02F2" w:rsidRPr="002A35F2" w:rsidRDefault="004D02F2">
      <w:pPr>
        <w:rPr>
          <w:rFonts w:ascii="Book Antiqua" w:hAnsi="Book Antiqua"/>
        </w:rPr>
      </w:pPr>
    </w:p>
    <w:sectPr w:rsidR="004D02F2" w:rsidRPr="002A35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altName w:val="Arial Rounded MT Bold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sDAxMLQwNrI0NDZT0lEKTi0uzszPAykwrAUAM/CuRiwAAAA="/>
  </w:docVars>
  <w:rsids>
    <w:rsidRoot w:val="004D02F2"/>
    <w:rsid w:val="002A35F2"/>
    <w:rsid w:val="002D56BC"/>
    <w:rsid w:val="004D02F2"/>
    <w:rsid w:val="004E768D"/>
    <w:rsid w:val="00D85507"/>
    <w:rsid w:val="00DC5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8C58F"/>
  <w15:chartTrackingRefBased/>
  <w15:docId w15:val="{4F3351AE-43F4-40AC-9617-6C15383DD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A35F2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1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rodrigue@broad.msu.edu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ov, Andrew</dc:creator>
  <cp:keywords/>
  <dc:description/>
  <cp:lastModifiedBy>Simonov, Andrew</cp:lastModifiedBy>
  <cp:revision>1</cp:revision>
  <dcterms:created xsi:type="dcterms:W3CDTF">2021-04-22T18:06:00Z</dcterms:created>
  <dcterms:modified xsi:type="dcterms:W3CDTF">2021-04-22T18:22:00Z</dcterms:modified>
</cp:coreProperties>
</file>